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2984F" w14:textId="30272A23" w:rsidR="007C3F0B" w:rsidRPr="007B2F77" w:rsidRDefault="007B2F77" w:rsidP="007B2F77">
      <w:pPr>
        <w:jc w:val="center"/>
        <w:rPr>
          <w:b/>
          <w:bCs/>
          <w:sz w:val="40"/>
          <w:szCs w:val="40"/>
        </w:rPr>
      </w:pPr>
      <w:r w:rsidRPr="007B2F77">
        <w:rPr>
          <w:b/>
          <w:bCs/>
          <w:sz w:val="40"/>
          <w:szCs w:val="40"/>
        </w:rPr>
        <w:t xml:space="preserve">Minutes of the </w:t>
      </w:r>
      <w:r w:rsidR="00DA2B1B">
        <w:rPr>
          <w:b/>
          <w:bCs/>
          <w:sz w:val="40"/>
          <w:szCs w:val="40"/>
        </w:rPr>
        <w:t>3rd</w:t>
      </w:r>
      <w:r w:rsidRPr="007B2F77">
        <w:rPr>
          <w:b/>
          <w:bCs/>
          <w:sz w:val="40"/>
          <w:szCs w:val="40"/>
        </w:rPr>
        <w:t xml:space="preserve"> Client Meeting</w:t>
      </w:r>
    </w:p>
    <w:p w14:paraId="68BC388E" w14:textId="1C6A26DD" w:rsidR="007B2F77" w:rsidRDefault="007B2F77" w:rsidP="007B2F77">
      <w:pPr>
        <w:jc w:val="center"/>
      </w:pPr>
      <w:r>
        <w:t>Team 7</w:t>
      </w:r>
    </w:p>
    <w:p w14:paraId="2F61AEF9" w14:textId="4D8F73C0" w:rsidR="007B2F77" w:rsidRDefault="007B2F77" w:rsidP="007B2F77">
      <w:pPr>
        <w:jc w:val="center"/>
      </w:pPr>
      <w:r>
        <w:t xml:space="preserve">Thursday, </w:t>
      </w:r>
      <w:r w:rsidR="00DA2B1B">
        <w:t>25</w:t>
      </w:r>
      <w:r w:rsidRPr="007B2F77">
        <w:rPr>
          <w:vertAlign w:val="superscript"/>
        </w:rPr>
        <w:t>th</w:t>
      </w:r>
      <w:r>
        <w:t xml:space="preserve"> March 2021</w:t>
      </w:r>
    </w:p>
    <w:p w14:paraId="5F4AD3FA" w14:textId="54B30B97" w:rsidR="007B2F77" w:rsidRDefault="007B2F77" w:rsidP="007B2F77"/>
    <w:p w14:paraId="1559B647" w14:textId="458E9761" w:rsidR="008B7A3C" w:rsidRDefault="007B2F77" w:rsidP="008B7A3C">
      <w:r w:rsidRPr="007B2F77">
        <w:rPr>
          <w:b/>
          <w:bCs/>
        </w:rPr>
        <w:t>Chair</w:t>
      </w:r>
      <w:r>
        <w:t>:</w:t>
      </w:r>
      <w:r w:rsidR="008B7A3C">
        <w:tab/>
      </w:r>
      <w:r w:rsidR="008B7A3C">
        <w:tab/>
      </w:r>
      <w:proofErr w:type="spellStart"/>
      <w:r w:rsidR="008B7A3C">
        <w:t>Fangyu</w:t>
      </w:r>
      <w:proofErr w:type="spellEnd"/>
      <w:r w:rsidR="008B7A3C">
        <w:t xml:space="preserve"> Yuan</w:t>
      </w:r>
    </w:p>
    <w:p w14:paraId="791067FC" w14:textId="1069CA9D" w:rsidR="007B2F77" w:rsidRDefault="007B2F77" w:rsidP="007B2F77">
      <w:r w:rsidRPr="007B2F77">
        <w:rPr>
          <w:b/>
          <w:bCs/>
        </w:rPr>
        <w:t>Secretary</w:t>
      </w:r>
      <w:r>
        <w:t>:</w:t>
      </w:r>
      <w:r w:rsidR="008B7A3C">
        <w:tab/>
      </w:r>
      <w:proofErr w:type="spellStart"/>
      <w:r w:rsidR="008B7A3C">
        <w:t>Haoyu</w:t>
      </w:r>
      <w:proofErr w:type="spellEnd"/>
      <w:r w:rsidR="008B7A3C">
        <w:t xml:space="preserve"> Wang</w:t>
      </w:r>
    </w:p>
    <w:p w14:paraId="07A4E2D7" w14:textId="1A141B58" w:rsidR="007B2F77" w:rsidRDefault="00992113" w:rsidP="007B2F77">
      <w:r>
        <w:rPr>
          <w:b/>
          <w:bCs/>
        </w:rPr>
        <w:t>Attendance</w:t>
      </w:r>
      <w:r w:rsidR="007B2F77">
        <w:t>:</w:t>
      </w:r>
      <w:r w:rsidR="00572360">
        <w:tab/>
      </w:r>
      <w:r w:rsidR="007B2F77">
        <w:t>Chun Yee Herman Lai</w:t>
      </w:r>
    </w:p>
    <w:p w14:paraId="5009D577" w14:textId="3C598DF7" w:rsidR="007B2F77" w:rsidRDefault="007B2F77" w:rsidP="00572360">
      <w:pPr>
        <w:ind w:left="720" w:firstLine="720"/>
      </w:pPr>
      <w:proofErr w:type="spellStart"/>
      <w:r>
        <w:t>Fangyu</w:t>
      </w:r>
      <w:proofErr w:type="spellEnd"/>
      <w:r>
        <w:t xml:space="preserve"> Yuan</w:t>
      </w:r>
    </w:p>
    <w:p w14:paraId="1E48BC56" w14:textId="77777777" w:rsidR="00572360" w:rsidRDefault="007B2F77" w:rsidP="00572360">
      <w:pPr>
        <w:ind w:left="720" w:firstLine="720"/>
      </w:pPr>
      <w:proofErr w:type="spellStart"/>
      <w:r>
        <w:t>Haoyu</w:t>
      </w:r>
      <w:proofErr w:type="spellEnd"/>
      <w:r>
        <w:t xml:space="preserve"> Wang</w:t>
      </w:r>
    </w:p>
    <w:p w14:paraId="2BF56046" w14:textId="0F3FD12F" w:rsidR="007B2F77" w:rsidRDefault="007B2F77" w:rsidP="00572360">
      <w:pPr>
        <w:ind w:left="720" w:firstLine="720"/>
      </w:pPr>
      <w:proofErr w:type="spellStart"/>
      <w:r>
        <w:t>Zhendong</w:t>
      </w:r>
      <w:proofErr w:type="spellEnd"/>
      <w:r>
        <w:t xml:space="preserve"> Shi</w:t>
      </w:r>
    </w:p>
    <w:p w14:paraId="6C0D4C32" w14:textId="5B609094" w:rsidR="008B7A3C" w:rsidRDefault="008B7A3C" w:rsidP="00572360">
      <w:pPr>
        <w:ind w:left="720" w:firstLine="720"/>
      </w:pPr>
      <w:r>
        <w:t>Ian Knight</w:t>
      </w:r>
    </w:p>
    <w:p w14:paraId="229761A6" w14:textId="4D93FCEE" w:rsidR="00572360" w:rsidRDefault="00572360" w:rsidP="00572360">
      <w:pPr>
        <w:ind w:left="720" w:firstLine="720"/>
      </w:pPr>
      <w:r>
        <w:t>Team 8 members</w:t>
      </w:r>
    </w:p>
    <w:p w14:paraId="02A332F6" w14:textId="676DF4EC" w:rsidR="007B2F77" w:rsidRDefault="008B7A3C" w:rsidP="007B2F77">
      <w:r w:rsidRPr="008B7A3C">
        <w:rPr>
          <w:b/>
          <w:bCs/>
        </w:rPr>
        <w:t>Minutes Prepared By</w:t>
      </w:r>
      <w:r>
        <w:t xml:space="preserve">: </w:t>
      </w:r>
      <w:r w:rsidR="00572360">
        <w:tab/>
        <w:t>Chun Yee Herman Lai</w:t>
      </w:r>
    </w:p>
    <w:p w14:paraId="13496284" w14:textId="77777777" w:rsidR="007A1E86" w:rsidRDefault="007B2F77" w:rsidP="007A1E86">
      <w:r w:rsidRPr="007B2F77">
        <w:rPr>
          <w:b/>
          <w:bCs/>
        </w:rPr>
        <w:t>Apologies</w:t>
      </w:r>
      <w:r>
        <w:t xml:space="preserve">: </w:t>
      </w:r>
      <w:r w:rsidR="007A1E86">
        <w:t>Aditya Chourasia (Team 8)</w:t>
      </w:r>
    </w:p>
    <w:p w14:paraId="34FC523D" w14:textId="01552AF0" w:rsidR="007B2F77" w:rsidRDefault="007B2F77" w:rsidP="007B2F77"/>
    <w:p w14:paraId="5648CEC7" w14:textId="77777777" w:rsidR="007B2F77" w:rsidRDefault="007B2F77" w:rsidP="007B2F77"/>
    <w:p w14:paraId="18852D3F" w14:textId="3DF8ADC5" w:rsidR="007B2F77" w:rsidRPr="00582AA9" w:rsidRDefault="007B2F77" w:rsidP="007B2F77">
      <w:pPr>
        <w:rPr>
          <w:b/>
          <w:bCs/>
          <w:sz w:val="32"/>
          <w:szCs w:val="32"/>
        </w:rPr>
      </w:pPr>
      <w:r w:rsidRPr="00582AA9">
        <w:rPr>
          <w:b/>
          <w:bCs/>
          <w:sz w:val="32"/>
          <w:szCs w:val="32"/>
        </w:rPr>
        <w:t>1 Time and Place</w:t>
      </w:r>
    </w:p>
    <w:p w14:paraId="30502D39" w14:textId="64F45318" w:rsidR="007B2F77" w:rsidRDefault="007B2F77" w:rsidP="007B2F77">
      <w:r>
        <w:t xml:space="preserve">The </w:t>
      </w:r>
      <w:r w:rsidR="007A1E86">
        <w:rPr>
          <w:i/>
          <w:iCs/>
        </w:rPr>
        <w:t>3rd</w:t>
      </w:r>
      <w:r>
        <w:t xml:space="preserve"> client meeting for the Computing and Innovation Group Project was held via </w:t>
      </w:r>
      <w:r w:rsidRPr="007B2F77">
        <w:rPr>
          <w:b/>
          <w:bCs/>
        </w:rPr>
        <w:t>Zoom</w:t>
      </w:r>
      <w:r>
        <w:t xml:space="preserve"> at </w:t>
      </w:r>
      <w:r w:rsidRPr="007B2F77">
        <w:rPr>
          <w:b/>
          <w:bCs/>
        </w:rPr>
        <w:t>2:</w:t>
      </w:r>
      <w:r w:rsidR="000379AD">
        <w:rPr>
          <w:b/>
          <w:bCs/>
        </w:rPr>
        <w:t>3</w:t>
      </w:r>
      <w:r w:rsidRPr="007B2F77">
        <w:rPr>
          <w:b/>
          <w:bCs/>
        </w:rPr>
        <w:t xml:space="preserve">0pm on Thursday </w:t>
      </w:r>
      <w:r w:rsidR="00DA2B1B">
        <w:rPr>
          <w:b/>
          <w:bCs/>
        </w:rPr>
        <w:t>25</w:t>
      </w:r>
      <w:r w:rsidRPr="007B2F77">
        <w:rPr>
          <w:b/>
          <w:bCs/>
          <w:vertAlign w:val="superscript"/>
        </w:rPr>
        <w:t>th</w:t>
      </w:r>
      <w:r w:rsidRPr="007B2F77">
        <w:rPr>
          <w:b/>
          <w:bCs/>
        </w:rPr>
        <w:t xml:space="preserve"> March 2021</w:t>
      </w:r>
      <w:r>
        <w:t>.</w:t>
      </w:r>
    </w:p>
    <w:p w14:paraId="109963EE" w14:textId="679B50D0" w:rsidR="007B2F77" w:rsidRDefault="007B2F77" w:rsidP="007B2F77"/>
    <w:p w14:paraId="373D3E7E" w14:textId="6F820393" w:rsidR="00553869" w:rsidRDefault="00553869" w:rsidP="00553869">
      <w:pPr>
        <w:rPr>
          <w:b/>
          <w:bCs/>
          <w:sz w:val="32"/>
          <w:szCs w:val="32"/>
        </w:rPr>
      </w:pPr>
      <w:r w:rsidRPr="00553869">
        <w:rPr>
          <w:b/>
          <w:bCs/>
          <w:sz w:val="32"/>
          <w:szCs w:val="32"/>
        </w:rPr>
        <w:t>2 Purpose of Meeting</w:t>
      </w:r>
    </w:p>
    <w:p w14:paraId="69D00CC5" w14:textId="3C71CE4B" w:rsidR="006B3723" w:rsidRPr="006B3723" w:rsidRDefault="006B3723" w:rsidP="00553869">
      <w:r>
        <w:t>As our student accounts gain the access to Microsoft Teams, we need more details on Microsoft Teams; how our client uses it, what are we supposed to handle the data.</w:t>
      </w:r>
      <w:r w:rsidR="0090225B">
        <w:t xml:space="preserve"> Our client would demonstrate his daily use of Microsoft Teams, and how the rooster is setting up.</w:t>
      </w:r>
    </w:p>
    <w:p w14:paraId="5D5E89DB" w14:textId="77777777" w:rsidR="00553869" w:rsidRDefault="00553869" w:rsidP="00553869">
      <w:pPr>
        <w:pStyle w:val="a5"/>
      </w:pPr>
    </w:p>
    <w:p w14:paraId="5C63270F" w14:textId="77777777" w:rsidR="00553869" w:rsidRDefault="00553869" w:rsidP="00553869">
      <w:pPr>
        <w:rPr>
          <w:b/>
          <w:bCs/>
          <w:sz w:val="32"/>
          <w:szCs w:val="32"/>
        </w:rPr>
      </w:pPr>
      <w:r w:rsidRPr="00192597">
        <w:rPr>
          <w:b/>
          <w:bCs/>
          <w:sz w:val="32"/>
          <w:szCs w:val="32"/>
        </w:rPr>
        <w:t>3 Meeting Agenda</w:t>
      </w:r>
    </w:p>
    <w:p w14:paraId="04DA51F4" w14:textId="1EA1D722" w:rsidR="00553869" w:rsidRPr="006B3723" w:rsidRDefault="00553869" w:rsidP="006B3723">
      <w:pPr>
        <w:pStyle w:val="a5"/>
        <w:numPr>
          <w:ilvl w:val="0"/>
          <w:numId w:val="15"/>
        </w:numPr>
        <w:rPr>
          <w:b/>
          <w:bCs/>
        </w:rPr>
      </w:pPr>
      <w:r>
        <w:t>Task Clarification</w:t>
      </w:r>
    </w:p>
    <w:p w14:paraId="4686B802" w14:textId="77777777" w:rsidR="00553869" w:rsidRPr="00347E4B" w:rsidRDefault="00553869" w:rsidP="00553869">
      <w:pPr>
        <w:pStyle w:val="a5"/>
        <w:ind w:left="1440"/>
        <w:rPr>
          <w:b/>
          <w:bCs/>
        </w:rPr>
      </w:pPr>
    </w:p>
    <w:p w14:paraId="0308D160" w14:textId="41849A45" w:rsidR="00553869" w:rsidRPr="00E30F03" w:rsidRDefault="006B3723" w:rsidP="00553869">
      <w:pPr>
        <w:pStyle w:val="a5"/>
        <w:numPr>
          <w:ilvl w:val="1"/>
          <w:numId w:val="15"/>
        </w:numPr>
        <w:rPr>
          <w:b/>
          <w:bCs/>
        </w:rPr>
      </w:pPr>
      <w:r>
        <w:t>Pitch presentation feedback</w:t>
      </w:r>
    </w:p>
    <w:p w14:paraId="0454F3D8" w14:textId="77777777" w:rsidR="00553869" w:rsidRPr="00347E4B" w:rsidRDefault="00553869" w:rsidP="00553869">
      <w:pPr>
        <w:pStyle w:val="a5"/>
        <w:ind w:left="1440"/>
        <w:rPr>
          <w:b/>
          <w:bCs/>
        </w:rPr>
      </w:pPr>
    </w:p>
    <w:p w14:paraId="4A1B6024" w14:textId="77777777" w:rsidR="00553869" w:rsidRDefault="00553869" w:rsidP="00553869">
      <w:pPr>
        <w:pStyle w:val="a5"/>
        <w:numPr>
          <w:ilvl w:val="0"/>
          <w:numId w:val="14"/>
        </w:numPr>
      </w:pPr>
      <w:r>
        <w:t xml:space="preserve">Report Team progress </w:t>
      </w:r>
    </w:p>
    <w:p w14:paraId="1744182B" w14:textId="77777777" w:rsidR="00553869" w:rsidRDefault="00553869" w:rsidP="00553869">
      <w:pPr>
        <w:pStyle w:val="a5"/>
        <w:numPr>
          <w:ilvl w:val="1"/>
          <w:numId w:val="14"/>
        </w:numPr>
      </w:pPr>
      <w:r>
        <w:t>Task completion</w:t>
      </w:r>
    </w:p>
    <w:p w14:paraId="2A5FDEAC" w14:textId="77777777" w:rsidR="00553869" w:rsidRDefault="00553869" w:rsidP="00553869">
      <w:pPr>
        <w:pStyle w:val="a5"/>
        <w:numPr>
          <w:ilvl w:val="1"/>
          <w:numId w:val="14"/>
        </w:numPr>
      </w:pPr>
      <w:r>
        <w:t>Ongoing items</w:t>
      </w:r>
    </w:p>
    <w:p w14:paraId="3AEE370A" w14:textId="77777777" w:rsidR="00553869" w:rsidRDefault="00553869" w:rsidP="00553869">
      <w:pPr>
        <w:pStyle w:val="a5"/>
        <w:ind w:left="1440"/>
      </w:pPr>
    </w:p>
    <w:p w14:paraId="04219D23" w14:textId="60D847F3" w:rsidR="006B3723" w:rsidRDefault="00553869" w:rsidP="006B3723">
      <w:pPr>
        <w:pStyle w:val="a5"/>
        <w:numPr>
          <w:ilvl w:val="0"/>
          <w:numId w:val="14"/>
        </w:numPr>
      </w:pPr>
      <w:r>
        <w:t>Question</w:t>
      </w:r>
    </w:p>
    <w:p w14:paraId="644D139C" w14:textId="32613BA6" w:rsidR="006B3723" w:rsidRDefault="006B3723" w:rsidP="006B3723"/>
    <w:p w14:paraId="68DCB511" w14:textId="77777777" w:rsidR="006B3723" w:rsidRDefault="006B3723" w:rsidP="006B3723">
      <w:pPr>
        <w:rPr>
          <w:b/>
          <w:bCs/>
          <w:sz w:val="32"/>
          <w:szCs w:val="32"/>
        </w:rPr>
      </w:pPr>
      <w:r w:rsidRPr="00E30F03">
        <w:rPr>
          <w:b/>
          <w:bCs/>
          <w:sz w:val="32"/>
          <w:szCs w:val="32"/>
        </w:rPr>
        <w:t xml:space="preserve">4 Task </w:t>
      </w:r>
      <w:r>
        <w:rPr>
          <w:b/>
          <w:bCs/>
          <w:sz w:val="32"/>
          <w:szCs w:val="32"/>
        </w:rPr>
        <w:t>Clarification</w:t>
      </w:r>
    </w:p>
    <w:p w14:paraId="5AA9ADC5" w14:textId="19F6EEFF" w:rsidR="006B3723" w:rsidRDefault="006B3723" w:rsidP="006B3723">
      <w:pPr>
        <w:pStyle w:val="a5"/>
        <w:numPr>
          <w:ilvl w:val="0"/>
          <w:numId w:val="13"/>
        </w:numPr>
      </w:pPr>
      <w:r>
        <w:t xml:space="preserve">Both teams need to consider </w:t>
      </w:r>
      <w:r w:rsidR="00851E83">
        <w:t xml:space="preserve">the </w:t>
      </w:r>
      <w:r>
        <w:t>interface to merge two components.</w:t>
      </w:r>
    </w:p>
    <w:p w14:paraId="3A7C516F" w14:textId="1FC018D6" w:rsidR="006B3723" w:rsidRDefault="006B3723" w:rsidP="006B3723">
      <w:pPr>
        <w:pStyle w:val="a5"/>
        <w:numPr>
          <w:ilvl w:val="1"/>
          <w:numId w:val="13"/>
        </w:numPr>
      </w:pPr>
      <w:r>
        <w:t>Team 8 decided to pass the data th</w:t>
      </w:r>
      <w:r w:rsidR="00851E83">
        <w:t>r</w:t>
      </w:r>
      <w:r>
        <w:t xml:space="preserve">ough </w:t>
      </w:r>
      <w:r w:rsidR="00851E83">
        <w:t xml:space="preserve">a </w:t>
      </w:r>
      <w:r>
        <w:t xml:space="preserve">local test file instead of </w:t>
      </w:r>
      <w:r w:rsidR="00851E83">
        <w:t xml:space="preserve">a </w:t>
      </w:r>
      <w:r>
        <w:t>database.</w:t>
      </w:r>
    </w:p>
    <w:p w14:paraId="4E4CD442" w14:textId="77777777" w:rsidR="006B3723" w:rsidRDefault="006B3723" w:rsidP="006B3723">
      <w:pPr>
        <w:pStyle w:val="a5"/>
        <w:ind w:left="1440"/>
      </w:pPr>
    </w:p>
    <w:p w14:paraId="7477C602" w14:textId="27859A11" w:rsidR="006B3723" w:rsidRDefault="006B3723" w:rsidP="006B3723">
      <w:pPr>
        <w:pStyle w:val="a5"/>
        <w:numPr>
          <w:ilvl w:val="0"/>
          <w:numId w:val="13"/>
        </w:numPr>
      </w:pPr>
      <w:r>
        <w:t>Regarding the Pitch presentation, provide detail-oriented examples.</w:t>
      </w:r>
    </w:p>
    <w:p w14:paraId="3A00BFC4" w14:textId="77777777" w:rsidR="00582AA9" w:rsidRDefault="00582AA9" w:rsidP="00582AA9"/>
    <w:p w14:paraId="1CC278B4" w14:textId="0C808170" w:rsidR="0010080B" w:rsidRPr="00582AA9" w:rsidRDefault="006B3723" w:rsidP="0010080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</w:t>
      </w:r>
      <w:r w:rsidR="0010080B" w:rsidRPr="00582AA9">
        <w:rPr>
          <w:b/>
          <w:bCs/>
          <w:sz w:val="32"/>
          <w:szCs w:val="32"/>
        </w:rPr>
        <w:t xml:space="preserve"> Lists of Tasks to do</w:t>
      </w:r>
    </w:p>
    <w:p w14:paraId="11025E08" w14:textId="3BAAEAEA" w:rsidR="00FE4C01" w:rsidRDefault="00FE4C01" w:rsidP="00B10D4F">
      <w:pPr>
        <w:pStyle w:val="a5"/>
      </w:pPr>
    </w:p>
    <w:tbl>
      <w:tblPr>
        <w:tblStyle w:val="a6"/>
        <w:tblW w:w="9265" w:type="dxa"/>
        <w:tblLook w:val="04A0" w:firstRow="1" w:lastRow="0" w:firstColumn="1" w:lastColumn="0" w:noHBand="0" w:noVBand="1"/>
      </w:tblPr>
      <w:tblGrid>
        <w:gridCol w:w="668"/>
        <w:gridCol w:w="5227"/>
        <w:gridCol w:w="2203"/>
        <w:gridCol w:w="1167"/>
      </w:tblGrid>
      <w:tr w:rsidR="00553869" w14:paraId="68D8F279" w14:textId="77777777" w:rsidTr="008A78EB">
        <w:tc>
          <w:tcPr>
            <w:tcW w:w="668" w:type="dxa"/>
          </w:tcPr>
          <w:p w14:paraId="19C91DC1" w14:textId="77777777" w:rsidR="00553869" w:rsidRPr="00C8771F" w:rsidRDefault="00553869" w:rsidP="008A78EB">
            <w:pPr>
              <w:rPr>
                <w:i/>
                <w:iCs/>
                <w:sz w:val="32"/>
                <w:szCs w:val="32"/>
              </w:rPr>
            </w:pPr>
            <w:r>
              <w:rPr>
                <w:i/>
                <w:iCs/>
                <w:sz w:val="32"/>
                <w:szCs w:val="32"/>
              </w:rPr>
              <w:t>No.</w:t>
            </w:r>
          </w:p>
        </w:tc>
        <w:tc>
          <w:tcPr>
            <w:tcW w:w="5227" w:type="dxa"/>
          </w:tcPr>
          <w:p w14:paraId="538741B0" w14:textId="77777777" w:rsidR="00553869" w:rsidRPr="00C8771F" w:rsidRDefault="00553869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Action items</w:t>
            </w:r>
          </w:p>
        </w:tc>
        <w:tc>
          <w:tcPr>
            <w:tcW w:w="2203" w:type="dxa"/>
          </w:tcPr>
          <w:p w14:paraId="06EFEF35" w14:textId="77777777" w:rsidR="00553869" w:rsidRPr="00C8771F" w:rsidRDefault="00553869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Person Responsible</w:t>
            </w:r>
          </w:p>
        </w:tc>
        <w:tc>
          <w:tcPr>
            <w:tcW w:w="1167" w:type="dxa"/>
          </w:tcPr>
          <w:p w14:paraId="3DB877CE" w14:textId="77777777" w:rsidR="00553869" w:rsidRPr="00C8771F" w:rsidRDefault="00553869" w:rsidP="008A78EB">
            <w:pPr>
              <w:rPr>
                <w:i/>
                <w:iCs/>
                <w:sz w:val="32"/>
                <w:szCs w:val="32"/>
              </w:rPr>
            </w:pPr>
            <w:r w:rsidRPr="00C8771F">
              <w:rPr>
                <w:i/>
                <w:iCs/>
                <w:sz w:val="32"/>
                <w:szCs w:val="32"/>
              </w:rPr>
              <w:t>Due Date</w:t>
            </w:r>
          </w:p>
        </w:tc>
      </w:tr>
      <w:tr w:rsidR="00553869" w14:paraId="475A69A9" w14:textId="77777777" w:rsidTr="008A78EB">
        <w:tc>
          <w:tcPr>
            <w:tcW w:w="668" w:type="dxa"/>
          </w:tcPr>
          <w:p w14:paraId="65DB0796" w14:textId="77777777" w:rsidR="00553869" w:rsidRPr="00C133C5" w:rsidRDefault="00553869" w:rsidP="008A78EB">
            <w:r>
              <w:t>1</w:t>
            </w:r>
          </w:p>
        </w:tc>
        <w:tc>
          <w:tcPr>
            <w:tcW w:w="5227" w:type="dxa"/>
          </w:tcPr>
          <w:p w14:paraId="1EBEFA75" w14:textId="5BDAAA61" w:rsidR="00553869" w:rsidRPr="00C133C5" w:rsidRDefault="00553869" w:rsidP="008A78EB">
            <w:r>
              <w:t>Refine pitch presentation</w:t>
            </w:r>
          </w:p>
        </w:tc>
        <w:tc>
          <w:tcPr>
            <w:tcW w:w="2203" w:type="dxa"/>
          </w:tcPr>
          <w:p w14:paraId="1F9B22BD" w14:textId="77777777" w:rsidR="00553869" w:rsidRPr="00C133C5" w:rsidRDefault="00553869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1D906409" w14:textId="01513520" w:rsidR="00553869" w:rsidRPr="00C133C5" w:rsidRDefault="00553869" w:rsidP="008A78EB">
            <w:r>
              <w:t>27/3/2021</w:t>
            </w:r>
          </w:p>
        </w:tc>
      </w:tr>
      <w:tr w:rsidR="00553869" w14:paraId="336EE3B2" w14:textId="77777777" w:rsidTr="008A78EB">
        <w:tc>
          <w:tcPr>
            <w:tcW w:w="668" w:type="dxa"/>
          </w:tcPr>
          <w:p w14:paraId="729461AB" w14:textId="77777777" w:rsidR="00553869" w:rsidRDefault="00553869" w:rsidP="008A78EB">
            <w:r>
              <w:t>2</w:t>
            </w:r>
          </w:p>
        </w:tc>
        <w:tc>
          <w:tcPr>
            <w:tcW w:w="5227" w:type="dxa"/>
          </w:tcPr>
          <w:p w14:paraId="4173BED4" w14:textId="7424D607" w:rsidR="00553869" w:rsidRPr="00C133C5" w:rsidRDefault="00553869" w:rsidP="008A78EB">
            <w:r>
              <w:t>Business cases &amp; Milestone planning</w:t>
            </w:r>
          </w:p>
        </w:tc>
        <w:tc>
          <w:tcPr>
            <w:tcW w:w="2203" w:type="dxa"/>
          </w:tcPr>
          <w:p w14:paraId="106C9F77" w14:textId="77777777" w:rsidR="00553869" w:rsidRPr="00C133C5" w:rsidRDefault="00553869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322E408B" w14:textId="0DBAFB32" w:rsidR="00553869" w:rsidRDefault="00553869" w:rsidP="008A78EB">
            <w:r>
              <w:t>4/4/2021</w:t>
            </w:r>
          </w:p>
        </w:tc>
      </w:tr>
      <w:tr w:rsidR="00553869" w14:paraId="1DD665A7" w14:textId="77777777" w:rsidTr="008A78EB">
        <w:tc>
          <w:tcPr>
            <w:tcW w:w="668" w:type="dxa"/>
          </w:tcPr>
          <w:p w14:paraId="4021FD47" w14:textId="77777777" w:rsidR="00553869" w:rsidRPr="00C133C5" w:rsidRDefault="00553869" w:rsidP="008A78EB">
            <w:r>
              <w:t>3</w:t>
            </w:r>
          </w:p>
        </w:tc>
        <w:tc>
          <w:tcPr>
            <w:tcW w:w="5227" w:type="dxa"/>
          </w:tcPr>
          <w:p w14:paraId="72FE6FEC" w14:textId="682E2902" w:rsidR="00553869" w:rsidRPr="00C133C5" w:rsidRDefault="00553869" w:rsidP="008A78EB">
            <w:pPr>
              <w:tabs>
                <w:tab w:val="center" w:pos="2505"/>
              </w:tabs>
            </w:pPr>
            <w:r>
              <w:t>Standardizing text format and programming language with Team 8</w:t>
            </w:r>
          </w:p>
        </w:tc>
        <w:tc>
          <w:tcPr>
            <w:tcW w:w="2203" w:type="dxa"/>
          </w:tcPr>
          <w:p w14:paraId="2618967D" w14:textId="77777777" w:rsidR="00553869" w:rsidRPr="00C133C5" w:rsidRDefault="00553869" w:rsidP="008A78EB">
            <w:r w:rsidRPr="00C133C5">
              <w:t>Chun Yee Herman Lai</w:t>
            </w:r>
          </w:p>
        </w:tc>
        <w:tc>
          <w:tcPr>
            <w:tcW w:w="1167" w:type="dxa"/>
          </w:tcPr>
          <w:p w14:paraId="185206AA" w14:textId="51C0BAC4" w:rsidR="00553869" w:rsidRPr="00C133C5" w:rsidRDefault="00553869" w:rsidP="008A78EB">
            <w:r>
              <w:t>1/4/2021</w:t>
            </w:r>
          </w:p>
        </w:tc>
      </w:tr>
      <w:tr w:rsidR="00553869" w14:paraId="761CCF8B" w14:textId="77777777" w:rsidTr="008A78EB">
        <w:tc>
          <w:tcPr>
            <w:tcW w:w="668" w:type="dxa"/>
          </w:tcPr>
          <w:p w14:paraId="45066C7E" w14:textId="77777777" w:rsidR="00553869" w:rsidRDefault="00553869" w:rsidP="00553869">
            <w:r>
              <w:t>4</w:t>
            </w:r>
          </w:p>
        </w:tc>
        <w:tc>
          <w:tcPr>
            <w:tcW w:w="5227" w:type="dxa"/>
          </w:tcPr>
          <w:p w14:paraId="227CF9CA" w14:textId="59F3F9EC" w:rsidR="00553869" w:rsidRPr="00C133C5" w:rsidRDefault="00553869" w:rsidP="00553869">
            <w:r>
              <w:t>Refine pitch presentation</w:t>
            </w:r>
          </w:p>
        </w:tc>
        <w:tc>
          <w:tcPr>
            <w:tcW w:w="2203" w:type="dxa"/>
          </w:tcPr>
          <w:p w14:paraId="2F876FF5" w14:textId="77777777" w:rsidR="00553869" w:rsidRPr="00C133C5" w:rsidRDefault="00553869" w:rsidP="00553869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79DEDEF8" w14:textId="74478236" w:rsidR="00553869" w:rsidRDefault="00553869" w:rsidP="00553869">
            <w:r>
              <w:t>27/3/2021</w:t>
            </w:r>
          </w:p>
        </w:tc>
      </w:tr>
      <w:tr w:rsidR="00553869" w14:paraId="749725DE" w14:textId="77777777" w:rsidTr="008A78EB">
        <w:tc>
          <w:tcPr>
            <w:tcW w:w="668" w:type="dxa"/>
          </w:tcPr>
          <w:p w14:paraId="4A5306A6" w14:textId="77777777" w:rsidR="00553869" w:rsidRPr="00C133C5" w:rsidRDefault="00553869" w:rsidP="00553869">
            <w:r>
              <w:t>5</w:t>
            </w:r>
          </w:p>
        </w:tc>
        <w:tc>
          <w:tcPr>
            <w:tcW w:w="5227" w:type="dxa"/>
          </w:tcPr>
          <w:p w14:paraId="6E32F195" w14:textId="2A56D386" w:rsidR="00553869" w:rsidRPr="00C133C5" w:rsidRDefault="00553869" w:rsidP="00553869">
            <w:r>
              <w:t>Business cases &amp; Milestone planning</w:t>
            </w:r>
          </w:p>
        </w:tc>
        <w:tc>
          <w:tcPr>
            <w:tcW w:w="2203" w:type="dxa"/>
          </w:tcPr>
          <w:p w14:paraId="336AD4D2" w14:textId="77777777" w:rsidR="00553869" w:rsidRPr="00C133C5" w:rsidRDefault="00553869" w:rsidP="00553869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24734126" w14:textId="266D6D7C" w:rsidR="00553869" w:rsidRPr="00C133C5" w:rsidRDefault="00553869" w:rsidP="00553869">
            <w:r>
              <w:t>4/4/2021</w:t>
            </w:r>
          </w:p>
        </w:tc>
      </w:tr>
      <w:tr w:rsidR="00553869" w14:paraId="60D0667F" w14:textId="77777777" w:rsidTr="008A78EB">
        <w:tc>
          <w:tcPr>
            <w:tcW w:w="668" w:type="dxa"/>
          </w:tcPr>
          <w:p w14:paraId="6594B865" w14:textId="77777777" w:rsidR="00553869" w:rsidRDefault="00553869" w:rsidP="00553869">
            <w:r>
              <w:t>6</w:t>
            </w:r>
          </w:p>
        </w:tc>
        <w:tc>
          <w:tcPr>
            <w:tcW w:w="5227" w:type="dxa"/>
          </w:tcPr>
          <w:p w14:paraId="1572F98C" w14:textId="1CA8F4A6" w:rsidR="00553869" w:rsidRPr="00C133C5" w:rsidRDefault="00553869" w:rsidP="00553869">
            <w:r>
              <w:t>Standardizing text format and programming language with Team 8</w:t>
            </w:r>
          </w:p>
        </w:tc>
        <w:tc>
          <w:tcPr>
            <w:tcW w:w="2203" w:type="dxa"/>
          </w:tcPr>
          <w:p w14:paraId="76DC3730" w14:textId="77777777" w:rsidR="00553869" w:rsidRPr="00C133C5" w:rsidRDefault="00553869" w:rsidP="00553869">
            <w:proofErr w:type="spellStart"/>
            <w:r w:rsidRPr="00C133C5">
              <w:t>Fangyu</w:t>
            </w:r>
            <w:proofErr w:type="spellEnd"/>
            <w:r w:rsidRPr="00C133C5">
              <w:t xml:space="preserve"> Yuan</w:t>
            </w:r>
          </w:p>
        </w:tc>
        <w:tc>
          <w:tcPr>
            <w:tcW w:w="1167" w:type="dxa"/>
          </w:tcPr>
          <w:p w14:paraId="793E29A4" w14:textId="67F56546" w:rsidR="00553869" w:rsidRDefault="00553869" w:rsidP="00553869">
            <w:r>
              <w:t>1/4/2021</w:t>
            </w:r>
          </w:p>
        </w:tc>
      </w:tr>
      <w:tr w:rsidR="00553869" w14:paraId="7C27B85B" w14:textId="77777777" w:rsidTr="008A78EB">
        <w:tc>
          <w:tcPr>
            <w:tcW w:w="668" w:type="dxa"/>
          </w:tcPr>
          <w:p w14:paraId="35F901F6" w14:textId="77777777" w:rsidR="00553869" w:rsidRPr="00C133C5" w:rsidRDefault="00553869" w:rsidP="00553869">
            <w:r>
              <w:t>7</w:t>
            </w:r>
          </w:p>
        </w:tc>
        <w:tc>
          <w:tcPr>
            <w:tcW w:w="5227" w:type="dxa"/>
          </w:tcPr>
          <w:p w14:paraId="2CCCFC75" w14:textId="7912DB77" w:rsidR="00553869" w:rsidRPr="00C133C5" w:rsidRDefault="00553869" w:rsidP="00553869">
            <w:r>
              <w:t>Refine pitch presentation</w:t>
            </w:r>
          </w:p>
        </w:tc>
        <w:tc>
          <w:tcPr>
            <w:tcW w:w="2203" w:type="dxa"/>
          </w:tcPr>
          <w:p w14:paraId="4EFDCFEC" w14:textId="77777777" w:rsidR="00553869" w:rsidRPr="00C133C5" w:rsidRDefault="00553869" w:rsidP="00553869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7A1E6C25" w14:textId="122BB48C" w:rsidR="00553869" w:rsidRPr="00C133C5" w:rsidRDefault="00553869" w:rsidP="00553869">
            <w:r>
              <w:t>27/3/2021</w:t>
            </w:r>
          </w:p>
        </w:tc>
      </w:tr>
      <w:tr w:rsidR="00553869" w14:paraId="74688B3B" w14:textId="77777777" w:rsidTr="008A78EB">
        <w:tc>
          <w:tcPr>
            <w:tcW w:w="668" w:type="dxa"/>
          </w:tcPr>
          <w:p w14:paraId="1AD87113" w14:textId="77777777" w:rsidR="00553869" w:rsidRDefault="00553869" w:rsidP="00553869">
            <w:r>
              <w:t>8</w:t>
            </w:r>
          </w:p>
        </w:tc>
        <w:tc>
          <w:tcPr>
            <w:tcW w:w="5227" w:type="dxa"/>
          </w:tcPr>
          <w:p w14:paraId="7C769CAC" w14:textId="68C22FA0" w:rsidR="00553869" w:rsidRDefault="00553869" w:rsidP="00553869">
            <w:r>
              <w:t>Business cases &amp; Milestone planning</w:t>
            </w:r>
          </w:p>
        </w:tc>
        <w:tc>
          <w:tcPr>
            <w:tcW w:w="2203" w:type="dxa"/>
          </w:tcPr>
          <w:p w14:paraId="6D656A38" w14:textId="77777777" w:rsidR="00553869" w:rsidRPr="00C133C5" w:rsidRDefault="00553869" w:rsidP="00553869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66A8CA5F" w14:textId="4DA59926" w:rsidR="00553869" w:rsidRDefault="00553869" w:rsidP="00553869">
            <w:r>
              <w:t>4/4/2021</w:t>
            </w:r>
          </w:p>
        </w:tc>
      </w:tr>
      <w:tr w:rsidR="00553869" w14:paraId="4CE9B4E5" w14:textId="77777777" w:rsidTr="008A78EB">
        <w:tc>
          <w:tcPr>
            <w:tcW w:w="668" w:type="dxa"/>
          </w:tcPr>
          <w:p w14:paraId="69B245C6" w14:textId="77777777" w:rsidR="00553869" w:rsidRDefault="00553869" w:rsidP="00553869">
            <w:r>
              <w:t>9</w:t>
            </w:r>
          </w:p>
        </w:tc>
        <w:tc>
          <w:tcPr>
            <w:tcW w:w="5227" w:type="dxa"/>
          </w:tcPr>
          <w:p w14:paraId="772BBA22" w14:textId="1EEE6DCF" w:rsidR="00553869" w:rsidRDefault="00553869" w:rsidP="00553869">
            <w:r>
              <w:t>Standardizing text format and programming language with Team 8</w:t>
            </w:r>
          </w:p>
        </w:tc>
        <w:tc>
          <w:tcPr>
            <w:tcW w:w="2203" w:type="dxa"/>
          </w:tcPr>
          <w:p w14:paraId="63909832" w14:textId="77777777" w:rsidR="00553869" w:rsidRPr="00C133C5" w:rsidRDefault="00553869" w:rsidP="00553869">
            <w:proofErr w:type="spellStart"/>
            <w:r w:rsidRPr="00C133C5">
              <w:t>Haoyu</w:t>
            </w:r>
            <w:proofErr w:type="spellEnd"/>
            <w:r w:rsidRPr="00C133C5">
              <w:t xml:space="preserve"> Wang</w:t>
            </w:r>
          </w:p>
        </w:tc>
        <w:tc>
          <w:tcPr>
            <w:tcW w:w="1167" w:type="dxa"/>
          </w:tcPr>
          <w:p w14:paraId="3D2B9B18" w14:textId="1510427E" w:rsidR="00553869" w:rsidRDefault="00553869" w:rsidP="00553869">
            <w:r>
              <w:t>1/4/2021</w:t>
            </w:r>
          </w:p>
        </w:tc>
      </w:tr>
      <w:tr w:rsidR="00553869" w14:paraId="4E98FF34" w14:textId="77777777" w:rsidTr="008A78EB">
        <w:tc>
          <w:tcPr>
            <w:tcW w:w="668" w:type="dxa"/>
          </w:tcPr>
          <w:p w14:paraId="3CCD927A" w14:textId="77777777" w:rsidR="00553869" w:rsidRDefault="00553869" w:rsidP="00553869">
            <w:r>
              <w:t>10</w:t>
            </w:r>
          </w:p>
        </w:tc>
        <w:tc>
          <w:tcPr>
            <w:tcW w:w="5227" w:type="dxa"/>
          </w:tcPr>
          <w:p w14:paraId="357931A1" w14:textId="1A4FE829" w:rsidR="00553869" w:rsidRDefault="00553869" w:rsidP="00553869">
            <w:r>
              <w:t>Refine pitch presentation</w:t>
            </w:r>
          </w:p>
        </w:tc>
        <w:tc>
          <w:tcPr>
            <w:tcW w:w="2203" w:type="dxa"/>
          </w:tcPr>
          <w:p w14:paraId="0571C921" w14:textId="77777777" w:rsidR="00553869" w:rsidRPr="00C133C5" w:rsidRDefault="00553869" w:rsidP="00553869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793DB015" w14:textId="6D2E674D" w:rsidR="00553869" w:rsidRDefault="00553869" w:rsidP="00553869">
            <w:r>
              <w:t>27/3/2021</w:t>
            </w:r>
          </w:p>
        </w:tc>
      </w:tr>
      <w:tr w:rsidR="00553869" w14:paraId="16E460C5" w14:textId="77777777" w:rsidTr="008A78EB">
        <w:tc>
          <w:tcPr>
            <w:tcW w:w="668" w:type="dxa"/>
          </w:tcPr>
          <w:p w14:paraId="5E83452E" w14:textId="77777777" w:rsidR="00553869" w:rsidRDefault="00553869" w:rsidP="00553869">
            <w:r>
              <w:t>11</w:t>
            </w:r>
          </w:p>
        </w:tc>
        <w:tc>
          <w:tcPr>
            <w:tcW w:w="5227" w:type="dxa"/>
          </w:tcPr>
          <w:p w14:paraId="6D01E700" w14:textId="7D28213F" w:rsidR="00553869" w:rsidRDefault="00553869" w:rsidP="00553869">
            <w:r>
              <w:t>Business cases &amp; Milestone planning</w:t>
            </w:r>
          </w:p>
        </w:tc>
        <w:tc>
          <w:tcPr>
            <w:tcW w:w="2203" w:type="dxa"/>
          </w:tcPr>
          <w:p w14:paraId="7D07DD69" w14:textId="77777777" w:rsidR="00553869" w:rsidRPr="00C133C5" w:rsidRDefault="00553869" w:rsidP="00553869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31C6136F" w14:textId="68BD7614" w:rsidR="00553869" w:rsidRDefault="00553869" w:rsidP="00553869">
            <w:r>
              <w:t>4/4/2021</w:t>
            </w:r>
          </w:p>
        </w:tc>
      </w:tr>
      <w:tr w:rsidR="00553869" w14:paraId="4B623DE2" w14:textId="77777777" w:rsidTr="008A78EB">
        <w:tc>
          <w:tcPr>
            <w:tcW w:w="668" w:type="dxa"/>
          </w:tcPr>
          <w:p w14:paraId="52611811" w14:textId="77777777" w:rsidR="00553869" w:rsidRDefault="00553869" w:rsidP="00553869">
            <w:r>
              <w:t>12</w:t>
            </w:r>
          </w:p>
        </w:tc>
        <w:tc>
          <w:tcPr>
            <w:tcW w:w="5227" w:type="dxa"/>
          </w:tcPr>
          <w:p w14:paraId="71E52E59" w14:textId="4C4669CF" w:rsidR="00553869" w:rsidRDefault="00553869" w:rsidP="00553869">
            <w:r>
              <w:t>Standardizing text format and programming language with Team 8</w:t>
            </w:r>
          </w:p>
        </w:tc>
        <w:tc>
          <w:tcPr>
            <w:tcW w:w="2203" w:type="dxa"/>
          </w:tcPr>
          <w:p w14:paraId="002FF4F0" w14:textId="77777777" w:rsidR="00553869" w:rsidRPr="00C133C5" w:rsidRDefault="00553869" w:rsidP="00553869">
            <w:proofErr w:type="spellStart"/>
            <w:r w:rsidRPr="00C133C5">
              <w:t>Zhendong</w:t>
            </w:r>
            <w:proofErr w:type="spellEnd"/>
            <w:r w:rsidRPr="00C133C5">
              <w:t xml:space="preserve"> Shi</w:t>
            </w:r>
          </w:p>
        </w:tc>
        <w:tc>
          <w:tcPr>
            <w:tcW w:w="1167" w:type="dxa"/>
          </w:tcPr>
          <w:p w14:paraId="4AD43E2E" w14:textId="7609FD60" w:rsidR="00553869" w:rsidRDefault="00553869" w:rsidP="00553869">
            <w:r>
              <w:t>1/4/2021</w:t>
            </w:r>
          </w:p>
        </w:tc>
      </w:tr>
    </w:tbl>
    <w:p w14:paraId="6F09A0F7" w14:textId="77777777" w:rsidR="00553869" w:rsidRDefault="00553869" w:rsidP="00553869"/>
    <w:p w14:paraId="1BF9B491" w14:textId="4333FEDD" w:rsidR="007B2F77" w:rsidRPr="00582AA9" w:rsidRDefault="006B3723" w:rsidP="007B2F7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6</w:t>
      </w:r>
      <w:r w:rsidR="007B2F77" w:rsidRPr="00582AA9">
        <w:rPr>
          <w:b/>
          <w:bCs/>
          <w:sz w:val="32"/>
          <w:szCs w:val="32"/>
        </w:rPr>
        <w:t xml:space="preserve"> Adjournment</w:t>
      </w:r>
    </w:p>
    <w:p w14:paraId="4C7D7FA3" w14:textId="561FA0F3" w:rsidR="007B2F77" w:rsidRDefault="007B2F77" w:rsidP="007B2F77">
      <w:r>
        <w:t xml:space="preserve">The next meeting </w:t>
      </w:r>
      <w:r w:rsidR="0010080B">
        <w:t xml:space="preserve">is a joint-group meeting with team 8 and will be held on </w:t>
      </w:r>
      <w:r w:rsidR="00314E3B">
        <w:t>Thursday</w:t>
      </w:r>
      <w:r w:rsidR="0010080B">
        <w:t xml:space="preserve"> </w:t>
      </w:r>
      <w:r w:rsidR="007A1E86">
        <w:t>1</w:t>
      </w:r>
      <w:r w:rsidR="007A1E86" w:rsidRPr="007A1E86">
        <w:rPr>
          <w:vertAlign w:val="superscript"/>
        </w:rPr>
        <w:t>st</w:t>
      </w:r>
      <w:r w:rsidR="007A1E86">
        <w:t xml:space="preserve"> April</w:t>
      </w:r>
      <w:r w:rsidR="0010080B">
        <w:t xml:space="preserve"> 2021.</w:t>
      </w:r>
    </w:p>
    <w:p w14:paraId="46F9029F" w14:textId="3A55DEF9" w:rsidR="007B2F77" w:rsidRDefault="0010080B" w:rsidP="007B2F77">
      <w:r>
        <w:t xml:space="preserve">The meeting closed at </w:t>
      </w:r>
      <w:r w:rsidR="00A915D5">
        <w:t>3:01</w:t>
      </w:r>
      <w:r>
        <w:t>pm.</w:t>
      </w:r>
    </w:p>
    <w:sectPr w:rsidR="007B2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9352C"/>
    <w:multiLevelType w:val="hybridMultilevel"/>
    <w:tmpl w:val="15AC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079"/>
    <w:multiLevelType w:val="hybridMultilevel"/>
    <w:tmpl w:val="36025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C721A"/>
    <w:multiLevelType w:val="hybridMultilevel"/>
    <w:tmpl w:val="D2C0A246"/>
    <w:lvl w:ilvl="0" w:tplc="FAE26E7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F3244"/>
    <w:multiLevelType w:val="hybridMultilevel"/>
    <w:tmpl w:val="E2487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5298C"/>
    <w:multiLevelType w:val="hybridMultilevel"/>
    <w:tmpl w:val="3386217A"/>
    <w:lvl w:ilvl="0" w:tplc="ABECF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2719EC"/>
    <w:multiLevelType w:val="hybridMultilevel"/>
    <w:tmpl w:val="EA009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E2361"/>
    <w:multiLevelType w:val="hybridMultilevel"/>
    <w:tmpl w:val="D848F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C3476"/>
    <w:multiLevelType w:val="hybridMultilevel"/>
    <w:tmpl w:val="76DA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6D5A26"/>
    <w:multiLevelType w:val="hybridMultilevel"/>
    <w:tmpl w:val="53C4E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F74D2"/>
    <w:multiLevelType w:val="hybridMultilevel"/>
    <w:tmpl w:val="E5661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89380D"/>
    <w:multiLevelType w:val="hybridMultilevel"/>
    <w:tmpl w:val="2B7CA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84757"/>
    <w:multiLevelType w:val="hybridMultilevel"/>
    <w:tmpl w:val="889C4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508FD"/>
    <w:multiLevelType w:val="hybridMultilevel"/>
    <w:tmpl w:val="1D70D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DC4888"/>
    <w:multiLevelType w:val="hybridMultilevel"/>
    <w:tmpl w:val="B4FA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B20F87"/>
    <w:multiLevelType w:val="hybridMultilevel"/>
    <w:tmpl w:val="CCDCBC98"/>
    <w:lvl w:ilvl="0" w:tplc="F8A21D9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3"/>
  </w:num>
  <w:num w:numId="4">
    <w:abstractNumId w:val="7"/>
  </w:num>
  <w:num w:numId="5">
    <w:abstractNumId w:val="14"/>
  </w:num>
  <w:num w:numId="6">
    <w:abstractNumId w:val="5"/>
  </w:num>
  <w:num w:numId="7">
    <w:abstractNumId w:val="4"/>
  </w:num>
  <w:num w:numId="8">
    <w:abstractNumId w:val="2"/>
  </w:num>
  <w:num w:numId="9">
    <w:abstractNumId w:val="3"/>
  </w:num>
  <w:num w:numId="10">
    <w:abstractNumId w:val="6"/>
  </w:num>
  <w:num w:numId="11">
    <w:abstractNumId w:val="12"/>
  </w:num>
  <w:num w:numId="12">
    <w:abstractNumId w:val="8"/>
  </w:num>
  <w:num w:numId="13">
    <w:abstractNumId w:val="1"/>
  </w:num>
  <w:num w:numId="14">
    <w:abstractNumId w:val="9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TSxNDUxATKMTJV0lIJTi4sz8/NACgxrAZM+K2UsAAAA"/>
  </w:docVars>
  <w:rsids>
    <w:rsidRoot w:val="007B2F77"/>
    <w:rsid w:val="000379AD"/>
    <w:rsid w:val="0010080B"/>
    <w:rsid w:val="001E00F2"/>
    <w:rsid w:val="002647ED"/>
    <w:rsid w:val="00314E3B"/>
    <w:rsid w:val="00553869"/>
    <w:rsid w:val="005670BB"/>
    <w:rsid w:val="00572360"/>
    <w:rsid w:val="00582AA9"/>
    <w:rsid w:val="006B3723"/>
    <w:rsid w:val="007A1E86"/>
    <w:rsid w:val="007B2F77"/>
    <w:rsid w:val="00851E83"/>
    <w:rsid w:val="008757F1"/>
    <w:rsid w:val="008B7A3C"/>
    <w:rsid w:val="0090225B"/>
    <w:rsid w:val="0092511A"/>
    <w:rsid w:val="00992113"/>
    <w:rsid w:val="00A915D5"/>
    <w:rsid w:val="00B10D4F"/>
    <w:rsid w:val="00B269CE"/>
    <w:rsid w:val="00B4287F"/>
    <w:rsid w:val="00BE3D6C"/>
    <w:rsid w:val="00CA248D"/>
    <w:rsid w:val="00D12DE8"/>
    <w:rsid w:val="00DA2B1B"/>
    <w:rsid w:val="00DB1122"/>
    <w:rsid w:val="00E36D45"/>
    <w:rsid w:val="00F05366"/>
    <w:rsid w:val="00FD1638"/>
    <w:rsid w:val="00FE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BE7D3"/>
  <w15:chartTrackingRefBased/>
  <w15:docId w15:val="{5464EC48-9364-4556-9BFC-F31BC6AF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7B2F77"/>
  </w:style>
  <w:style w:type="character" w:customStyle="1" w:styleId="a4">
    <w:name w:val="日期 字符"/>
    <w:basedOn w:val="a0"/>
    <w:link w:val="a3"/>
    <w:uiPriority w:val="99"/>
    <w:semiHidden/>
    <w:rsid w:val="007B2F77"/>
  </w:style>
  <w:style w:type="paragraph" w:styleId="a5">
    <w:name w:val="List Paragraph"/>
    <w:basedOn w:val="a"/>
    <w:uiPriority w:val="34"/>
    <w:qFormat/>
    <w:rsid w:val="007B2F77"/>
    <w:pPr>
      <w:ind w:left="720"/>
      <w:contextualSpacing/>
    </w:pPr>
  </w:style>
  <w:style w:type="table" w:styleId="a6">
    <w:name w:val="Table Grid"/>
    <w:basedOn w:val="a1"/>
    <w:uiPriority w:val="39"/>
    <w:rsid w:val="00553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6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Yee Herman Lai</dc:creator>
  <cp:keywords/>
  <dc:description/>
  <cp:lastModifiedBy>王 浩宇</cp:lastModifiedBy>
  <cp:revision>7</cp:revision>
  <dcterms:created xsi:type="dcterms:W3CDTF">2021-04-29T11:15:00Z</dcterms:created>
  <dcterms:modified xsi:type="dcterms:W3CDTF">2021-04-30T07:32:00Z</dcterms:modified>
</cp:coreProperties>
</file>